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273" w:rsidRDefault="00920480" w:rsidP="00920480">
      <w:pPr>
        <w:jc w:val="right"/>
      </w:pPr>
      <w:proofErr w:type="spellStart"/>
      <w:r>
        <w:t>Ahmar</w:t>
      </w:r>
      <w:proofErr w:type="spellEnd"/>
      <w:r>
        <w:t xml:space="preserve"> Mohammed</w:t>
      </w:r>
    </w:p>
    <w:p w:rsidR="00920480" w:rsidRDefault="00920480" w:rsidP="00920480">
      <w:pPr>
        <w:jc w:val="right"/>
      </w:pPr>
      <w:r>
        <w:t>05/15/2017</w:t>
      </w:r>
    </w:p>
    <w:p w:rsidR="00920480" w:rsidRDefault="00920480" w:rsidP="00920480">
      <w:pPr>
        <w:jc w:val="center"/>
        <w:rPr>
          <w:b/>
          <w:sz w:val="32"/>
          <w:szCs w:val="32"/>
        </w:rPr>
      </w:pPr>
      <w:r w:rsidRPr="00920480">
        <w:rPr>
          <w:b/>
          <w:sz w:val="32"/>
          <w:szCs w:val="32"/>
        </w:rPr>
        <w:t>Media Evaluation Instructions</w:t>
      </w:r>
    </w:p>
    <w:p w:rsidR="00920480" w:rsidRDefault="00920480" w:rsidP="00920480">
      <w:pPr>
        <w:rPr>
          <w:sz w:val="24"/>
          <w:szCs w:val="24"/>
        </w:rPr>
      </w:pPr>
    </w:p>
    <w:p w:rsidR="008474F1" w:rsidRDefault="008474F1" w:rsidP="00920480">
      <w:pPr>
        <w:rPr>
          <w:sz w:val="24"/>
          <w:szCs w:val="24"/>
        </w:rPr>
      </w:pPr>
      <w:r>
        <w:rPr>
          <w:sz w:val="24"/>
          <w:szCs w:val="24"/>
        </w:rPr>
        <w:t>The program can be run in following two ways:</w:t>
      </w:r>
    </w:p>
    <w:p w:rsidR="00F12B99" w:rsidRDefault="008474F1" w:rsidP="00F12B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y giving two command line arguments namely, inpu</w:t>
      </w:r>
      <w:r w:rsidR="00F12B99">
        <w:rPr>
          <w:sz w:val="24"/>
          <w:szCs w:val="24"/>
        </w:rPr>
        <w:t>t.txt and output.txt</w:t>
      </w:r>
    </w:p>
    <w:p w:rsidR="00F12B99" w:rsidRPr="00B91E97" w:rsidRDefault="00F12B99" w:rsidP="00F12B99">
      <w:pPr>
        <w:pStyle w:val="ListParagraph"/>
        <w:rPr>
          <w:b/>
          <w:sz w:val="24"/>
          <w:szCs w:val="24"/>
        </w:rPr>
      </w:pPr>
      <w:r w:rsidRPr="00B91E97">
        <w:rPr>
          <w:b/>
          <w:sz w:val="24"/>
          <w:szCs w:val="24"/>
        </w:rPr>
        <w:t>Note: input.txt can only contain ISBN</w:t>
      </w:r>
    </w:p>
    <w:p w:rsidR="00F12B99" w:rsidRDefault="00F12B99" w:rsidP="00F12B99">
      <w:pPr>
        <w:ind w:left="360"/>
        <w:rPr>
          <w:sz w:val="24"/>
          <w:szCs w:val="24"/>
        </w:rPr>
      </w:pPr>
      <w:r>
        <w:rPr>
          <w:sz w:val="24"/>
          <w:szCs w:val="24"/>
        </w:rPr>
        <w:t>Following command can be used to run the program from command line</w:t>
      </w:r>
    </w:p>
    <w:p w:rsidR="00F12B99" w:rsidRDefault="00F12B99" w:rsidP="00F12B99">
      <w:pPr>
        <w:ind w:left="360"/>
        <w:rPr>
          <w:sz w:val="24"/>
          <w:szCs w:val="24"/>
        </w:rPr>
      </w:pPr>
      <w:r w:rsidRPr="00F12B99">
        <w:rPr>
          <w:b/>
          <w:sz w:val="24"/>
          <w:szCs w:val="24"/>
        </w:rPr>
        <w:t>Compile</w:t>
      </w:r>
      <w:r>
        <w:rPr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javac</w:t>
      </w:r>
      <w:proofErr w:type="spellEnd"/>
      <w:r>
        <w:rPr>
          <w:sz w:val="24"/>
          <w:szCs w:val="24"/>
        </w:rPr>
        <w:t xml:space="preserve"> Driver.java</w:t>
      </w:r>
    </w:p>
    <w:p w:rsidR="00F12B99" w:rsidRDefault="00F12B99" w:rsidP="00F12B99">
      <w:pPr>
        <w:ind w:left="360"/>
        <w:rPr>
          <w:sz w:val="24"/>
          <w:szCs w:val="24"/>
        </w:rPr>
      </w:pPr>
      <w:r>
        <w:rPr>
          <w:b/>
          <w:sz w:val="24"/>
          <w:szCs w:val="24"/>
        </w:rPr>
        <w:t>Run</w:t>
      </w:r>
      <w:r w:rsidRPr="00F12B99">
        <w:rPr>
          <w:sz w:val="24"/>
          <w:szCs w:val="24"/>
        </w:rPr>
        <w:t>:</w:t>
      </w:r>
      <w:r>
        <w:rPr>
          <w:sz w:val="24"/>
          <w:szCs w:val="24"/>
        </w:rPr>
        <w:t xml:space="preserve"> java Driver input.txt output.txt</w:t>
      </w:r>
    </w:p>
    <w:p w:rsidR="00B3324A" w:rsidRDefault="00B3324A" w:rsidP="00F12B99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Once you run the program after all the insertion, GUI will pop showing </w:t>
      </w:r>
      <w:proofErr w:type="spellStart"/>
      <w:r>
        <w:rPr>
          <w:sz w:val="24"/>
          <w:szCs w:val="24"/>
        </w:rPr>
        <w:t>minPric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axPric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AveragePrice</w:t>
      </w:r>
      <w:proofErr w:type="spellEnd"/>
      <w:r>
        <w:rPr>
          <w:sz w:val="24"/>
          <w:szCs w:val="24"/>
        </w:rPr>
        <w:t xml:space="preserve"> of all the book you have in the inventory. </w:t>
      </w:r>
    </w:p>
    <w:p w:rsidR="00764779" w:rsidRDefault="00764779" w:rsidP="00F12B99">
      <w:pPr>
        <w:ind w:left="360"/>
        <w:rPr>
          <w:sz w:val="24"/>
          <w:szCs w:val="24"/>
        </w:rPr>
      </w:pPr>
    </w:p>
    <w:p w:rsidR="00764779" w:rsidRDefault="00764779" w:rsidP="0076477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you don’t provide command line arguments, then program asks the following questions:</w:t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Default="00764779" w:rsidP="00764779">
      <w:pPr>
        <w:pStyle w:val="ListParagraph"/>
        <w:rPr>
          <w:sz w:val="24"/>
          <w:szCs w:val="24"/>
        </w:rPr>
      </w:pPr>
      <w:r w:rsidRPr="00764779">
        <w:drawing>
          <wp:inline distT="0" distB="0" distL="0" distR="0" wp14:anchorId="484F87C3" wp14:editId="6E0C4FD2">
            <wp:extent cx="523875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Default="00764779" w:rsidP="0076477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You can press yes to continue to GUI. If you press “no” then program exits and lets you provide command line arguments. </w:t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Default="00764779" w:rsidP="0076477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When you press yes, you will see the following window:</w:t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Default="00764779" w:rsidP="00764779">
      <w:pPr>
        <w:pStyle w:val="ListParagraph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4E1F47" wp14:editId="0FBB6AC1">
            <wp:extent cx="5943600" cy="2990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Default="00764779" w:rsidP="0076477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Here we have 5 </w:t>
      </w:r>
      <w:r w:rsidR="00147FE4">
        <w:rPr>
          <w:sz w:val="24"/>
          <w:szCs w:val="24"/>
        </w:rPr>
        <w:t>buttons</w:t>
      </w:r>
      <w:r>
        <w:rPr>
          <w:sz w:val="24"/>
          <w:szCs w:val="24"/>
        </w:rPr>
        <w:t xml:space="preserve">. We will discuss each </w:t>
      </w:r>
      <w:r w:rsidR="00147FE4">
        <w:rPr>
          <w:sz w:val="24"/>
          <w:szCs w:val="24"/>
        </w:rPr>
        <w:t xml:space="preserve">button </w:t>
      </w:r>
      <w:r>
        <w:rPr>
          <w:sz w:val="24"/>
          <w:szCs w:val="24"/>
        </w:rPr>
        <w:t>following:</w:t>
      </w:r>
    </w:p>
    <w:p w:rsidR="00764779" w:rsidRDefault="00764779" w:rsidP="00764779">
      <w:pPr>
        <w:pStyle w:val="ListParagraph"/>
        <w:rPr>
          <w:sz w:val="24"/>
          <w:szCs w:val="24"/>
        </w:rPr>
      </w:pPr>
    </w:p>
    <w:p w:rsidR="00764779" w:rsidRPr="00147FE4" w:rsidRDefault="00147FE4" w:rsidP="0076477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147FE4">
        <w:rPr>
          <w:b/>
          <w:sz w:val="24"/>
          <w:szCs w:val="24"/>
        </w:rPr>
        <w:t xml:space="preserve">Insert: </w:t>
      </w:r>
      <w:r>
        <w:rPr>
          <w:sz w:val="24"/>
          <w:szCs w:val="24"/>
        </w:rPr>
        <w:t>As the name suggests with insert button, we can provide an ISBN and the program will add this ISBN if it is valid</w:t>
      </w:r>
    </w:p>
    <w:p w:rsidR="00147FE4" w:rsidRPr="00147FE4" w:rsidRDefault="00147FE4" w:rsidP="0076477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elete All:</w:t>
      </w:r>
      <w:r>
        <w:rPr>
          <w:sz w:val="24"/>
          <w:szCs w:val="24"/>
        </w:rPr>
        <w:t xml:space="preserve"> This button should be used carefully as it will delete everything in the storage. </w:t>
      </w:r>
    </w:p>
    <w:p w:rsidR="00147FE4" w:rsidRPr="00147FE4" w:rsidRDefault="00147FE4" w:rsidP="0076477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elete:</w:t>
      </w:r>
      <w:r>
        <w:rPr>
          <w:sz w:val="24"/>
          <w:szCs w:val="24"/>
        </w:rPr>
        <w:t xml:space="preserve"> This button deletes an entry from storage if it already present. </w:t>
      </w:r>
    </w:p>
    <w:p w:rsidR="00147FE4" w:rsidRPr="007D3F94" w:rsidRDefault="00147FE4" w:rsidP="0076477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Insert Form File:</w:t>
      </w:r>
      <w:r>
        <w:rPr>
          <w:sz w:val="24"/>
          <w:szCs w:val="24"/>
        </w:rPr>
        <w:t xml:space="preserve"> This option lets you choose file from file </w:t>
      </w:r>
      <w:r w:rsidR="007D3F94">
        <w:rPr>
          <w:sz w:val="24"/>
          <w:szCs w:val="24"/>
        </w:rPr>
        <w:t xml:space="preserve">choose window. It looks like following: </w:t>
      </w:r>
    </w:p>
    <w:p w:rsidR="007D3F94" w:rsidRDefault="007D3F94" w:rsidP="007D3F94">
      <w:pPr>
        <w:pStyle w:val="ListParagraph"/>
        <w:ind w:left="108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64EFA3" wp14:editId="470C80C1">
            <wp:extent cx="4800600" cy="3514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3F94" w:rsidRDefault="007D3F94" w:rsidP="007D3F94">
      <w:pPr>
        <w:pStyle w:val="ListParagraph"/>
        <w:ind w:left="1080"/>
        <w:rPr>
          <w:b/>
          <w:sz w:val="24"/>
          <w:szCs w:val="24"/>
        </w:rPr>
      </w:pPr>
    </w:p>
    <w:p w:rsidR="007D3F94" w:rsidRPr="00A81724" w:rsidRDefault="007D3F94" w:rsidP="007D3F9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port: </w:t>
      </w:r>
      <w:r>
        <w:rPr>
          <w:sz w:val="24"/>
          <w:szCs w:val="24"/>
        </w:rPr>
        <w:t xml:space="preserve">This button will ask you to give a friendly name to your report file and saves the current state of database to that file in the current directory. </w:t>
      </w:r>
      <w:bookmarkStart w:id="0" w:name="_GoBack"/>
      <w:bookmarkEnd w:id="0"/>
    </w:p>
    <w:p w:rsidR="00A81724" w:rsidRDefault="00A81724" w:rsidP="00A81724">
      <w:pPr>
        <w:rPr>
          <w:sz w:val="24"/>
          <w:szCs w:val="24"/>
        </w:rPr>
      </w:pPr>
      <w:r>
        <w:rPr>
          <w:sz w:val="24"/>
          <w:szCs w:val="24"/>
        </w:rPr>
        <w:t>After successfully inserting ISBNs, the GUI should look like following window:</w:t>
      </w:r>
    </w:p>
    <w:p w:rsidR="00A81724" w:rsidRPr="00A81724" w:rsidRDefault="00A81724" w:rsidP="00A8172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83B7D85" wp14:editId="63D731FD">
            <wp:extent cx="5943600" cy="2960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95A" w:rsidRDefault="0019595A" w:rsidP="0019595A">
      <w:pPr>
        <w:rPr>
          <w:sz w:val="24"/>
          <w:szCs w:val="24"/>
        </w:rPr>
      </w:pPr>
    </w:p>
    <w:p w:rsidR="0019595A" w:rsidRPr="0019595A" w:rsidRDefault="0019595A" w:rsidP="0019595A">
      <w:pPr>
        <w:rPr>
          <w:b/>
          <w:sz w:val="24"/>
          <w:szCs w:val="24"/>
        </w:rPr>
      </w:pPr>
    </w:p>
    <w:sectPr w:rsidR="0019595A" w:rsidRPr="00195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B66181"/>
    <w:multiLevelType w:val="hybridMultilevel"/>
    <w:tmpl w:val="299ED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A7785"/>
    <w:multiLevelType w:val="hybridMultilevel"/>
    <w:tmpl w:val="C254B22A"/>
    <w:lvl w:ilvl="0" w:tplc="66E86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tzA2NLE0NTQ0MDVV0lEKTi0uzszPAykwrAUAJjORciwAAAA="/>
  </w:docVars>
  <w:rsids>
    <w:rsidRoot w:val="00226E28"/>
    <w:rsid w:val="00147FE4"/>
    <w:rsid w:val="00181FB1"/>
    <w:rsid w:val="0019595A"/>
    <w:rsid w:val="00226E28"/>
    <w:rsid w:val="002D6EF1"/>
    <w:rsid w:val="00301E63"/>
    <w:rsid w:val="00373DEA"/>
    <w:rsid w:val="003B7554"/>
    <w:rsid w:val="003C6397"/>
    <w:rsid w:val="00764779"/>
    <w:rsid w:val="007D3F94"/>
    <w:rsid w:val="008474F1"/>
    <w:rsid w:val="00920480"/>
    <w:rsid w:val="00A81724"/>
    <w:rsid w:val="00B3324A"/>
    <w:rsid w:val="00B91E97"/>
    <w:rsid w:val="00F12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AD4C"/>
  <w15:chartTrackingRefBased/>
  <w15:docId w15:val="{321FD582-7B76-4630-877D-A90EF741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eel</dc:creator>
  <cp:keywords/>
  <dc:description/>
  <cp:lastModifiedBy>ajeel</cp:lastModifiedBy>
  <cp:revision>9</cp:revision>
  <dcterms:created xsi:type="dcterms:W3CDTF">2017-05-16T03:18:00Z</dcterms:created>
  <dcterms:modified xsi:type="dcterms:W3CDTF">2017-05-16T03:45:00Z</dcterms:modified>
</cp:coreProperties>
</file>